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w:t>
      </w:r>
      <w:r>
        <w:t xml:space="preserve"> </w:t>
      </w:r>
      <w:r>
        <w:t xml:space="preserve">Algeria</w:t>
      </w:r>
      <w:r>
        <w:t xml:space="preserve"> </w:t>
      </w:r>
      <w:r>
        <w:t xml:space="preserve">Algiers</w:t>
      </w:r>
    </w:p>
    <w:bookmarkStart w:id="20" w:name="X63f87ef279cdfc97d2c4545db5c0a9f30c8322f"/>
    <w:p>
      <w:pPr>
        <w:pStyle w:val="Heading1"/>
      </w:pPr>
      <w:r>
        <w:t xml:space="preserve">Personal Statement: A Dedicated Electrical Engineer Committed to Advancing Algeria Algiers' Energy Future</w:t>
      </w:r>
    </w:p>
    <w:p>
      <w:pPr>
        <w:pStyle w:val="FirstParagraph"/>
      </w:pPr>
      <w:r>
        <w:t xml:space="preserve">As a passionate and skilled Electrical Engineer with a profound commitment to contributing to the sustainable development of my homeland, this Personal Statement articulates my professional journey, technical expertise, and unwavering dedication to supporting Algeria's evolving energy infrastructure—particularly within the dynamic urban landscape of Algiers. Having trained and gained practical experience within Algeria's academic and industrial framework, I am eager to apply my knowledge directly to the challenges and opportunities facing our nation's power systems in this pivotal era of modernization.</w:t>
      </w:r>
    </w:p>
    <w:p>
      <w:pPr>
        <w:pStyle w:val="BodyText"/>
      </w:pPr>
      <w:r>
        <w:t xml:space="preserve">My academic foundation was rigorously built at the University of Science and Technology Houari Boumediene (USTHB) in Algiers, where I earned my Bachelor's and Master's degrees in Electrical Engineering. The curriculum emphasized both classical electrical principles and emerging sustainable technologies, directly aligning with Algeria's strategic vision for energy diversification. Courses such as Power System Analysis, Renewable Energy Integration, High Voltage Engineering, and Smart Grid Technologies provided me not only with theoretical depth but also a practical lens through which to view Algeria's unique energy landscape. This education was deeply contextualized within the Algerian experience; lectures frequently referenced national grid challenges in Algiers—such as peak demand management during summer months, the need for enhanced transmission infrastructure to connect remote renewable sources, and the integration of solar power into a historically hydrocarbon-dependent system.</w:t>
      </w:r>
    </w:p>
    <w:p>
      <w:pPr>
        <w:pStyle w:val="BodyText"/>
      </w:pPr>
      <w:r>
        <w:t xml:space="preserve">My professional journey began at Sonelgaz, Algeria's state-owned electricity utility company, where I worked on critical projects directly impacting Algiers. As an Electrical Engineer within the Distribution Network Division for two years, I was involved in the design and optimization of medium-voltage distribution networks serving densely populated neighborhoods across Algiers Province. This hands-on experience taught me the intricate realities of urban power delivery: managing aging infrastructure, minimizing outage durations during extreme weather events common in coastal Algiers, and implementing fault location systems to improve service reliability. One significant project involved redesigning a critical substation feeder serving the Bab Ezzouar district—a high-demand area experiencing frequent overloads due to rapid urbanization. Through detailed load flow analysis and collaboration with local engineering teams, I contributed to a solution that increased capacity by 25% and reduced average outage time by 18%, directly enhancing service for thousands of residents in Algiers.</w:t>
      </w:r>
    </w:p>
    <w:p>
      <w:pPr>
        <w:pStyle w:val="BodyText"/>
      </w:pPr>
      <w:r>
        <w:t xml:space="preserve">Recognizing the national imperative for renewable energy adoption, I furthered my expertise through specialized training at the National Center for Renewable Energy and Energy Efficiency (CNEEE) in Algiers. This program equipped me with advanced skills in solar photovoltaic system design, battery storage integration, and grid stability analysis—areas of critical importance as Algeria targets 40% renewable energy contribution to its electricity mix by 2030. I applied this knowledge immediately on a pilot project for Sonelgaz in the outskirts of Algiers, evaluating the technical and economic feasibility of integrating a 5 MW solar farm into the local grid. This involved complex studies on grid impact, harmonic mitigation strategies, and coordination with regulatory bodies—experience that solidified my understanding of the practical hurdles to renewable deployment within Algeria's specific regulatory and technical environment.</w:t>
      </w:r>
    </w:p>
    <w:p>
      <w:pPr>
        <w:pStyle w:val="BodyText"/>
      </w:pPr>
      <w:r>
        <w:t xml:space="preserve">As an Electrical Engineer deeply embedded in Algeria Algiers' context, I am acutely aware of the interplay between technological innovation and socio-economic needs. My work isn't just about circuits and transformers; it's about powering schools, hospitals, industrial zones, and homes across a city that is both historically significant and rapidly modernizing. I understand that reliable electricity is the bedrock of economic growth in Algiers, enabling digital transformation in our capital city while improving the quality of life for its citizens. My technical approach always prioritizes resilience, cost-effectiveness within Algeria's budget constraints, and alignment with national development plans like "Algeria 2030" and its energy sub-strategies.</w:t>
      </w:r>
    </w:p>
    <w:p>
      <w:pPr>
        <w:pStyle w:val="BodyText"/>
      </w:pPr>
      <w:r>
        <w:t xml:space="preserve">Moreover, my commitment extends beyond technical execution. I actively engage with professional networks such as the Algerian Association of Electrical Engineers (AAIE), participating in workshops focused on modernizing Algeria's electrical infrastructure. These interactions have reinforced my belief that collaboration and knowledge sharing are vital for progress in Algiers. I am fluent in both technical French and Arabic, which is essential for effective communication across all levels of Algeria's engineering sector—from field technicians to senior management—ensuring seamless project execution within the local context.</w:t>
      </w:r>
    </w:p>
    <w:p>
      <w:pPr>
        <w:pStyle w:val="BodyText"/>
      </w:pPr>
      <w:r>
        <w:t xml:space="preserve">My long-term aspiration as an Electrical Engineer is to contribute significantly to Algeria's energy transition, specifically targeting the modernization of Algiers' power grid as a model for national implementation. I aim to champion solutions that prioritize sustainability without compromising reliability or accessibility for all Algerians. This includes advocating for and implementing smart metering systems across Algiers to reduce technical losses, promoting distributed generation through community solar initiatives in suburban areas, and developing robust contingency plans tailored to the specific vulnerabilities of Algiers' coastal environment.</w:t>
      </w:r>
    </w:p>
    <w:p>
      <w:pPr>
        <w:pStyle w:val="BodyText"/>
      </w:pPr>
      <w:r>
        <w:t xml:space="preserve">This Personal Statement is not merely a summary; it is a declaration of intent. It reflects my belief that the future of Algeria's energy security—and specifically Algiers', as the nation's economic and administrative hub—depends on dedicated professionals like myself who possess both cutting-edge technical skills and an unshakeable commitment to serving our country's needs. I am eager to bring my experience in power systems engineering, renewable integration, and urban grid management directly to organizations driving Algeria forward. I am prepared to contribute immediately as a proactive Electrical Engineer committed to building a more resilient, sustainable, and prosperous energy future for Algiers and all of Algeria.</w:t>
      </w:r>
    </w:p>
    <w:p>
      <w:pPr>
        <w:pStyle w:val="BodyText"/>
      </w:pPr>
      <w:r>
        <w:t xml:space="preserve">In conclusion, my academic background rooted in Algerian institutions, my practical experience solving real problems within Sonelgaz's Algiers networks, and my focused expertise on renewable integration align perfectly with the critical demands facing Algeria today. I am not just seeking an Electrical Engineer role; I am ready to become a vital part of the engineering team committed to advancing Algeria Algiers' position as a leader in sustainable energy development across North Africa. My skills, dedication, and deep understanding of our national context make me uniquely positioned to contribute meaningful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 Algeria Algiers</dc:title>
  <dc:creator/>
  <dc:language>en</dc:language>
  <cp:keywords/>
  <dcterms:created xsi:type="dcterms:W3CDTF">2025-12-09T19:11:16Z</dcterms:created>
  <dcterms:modified xsi:type="dcterms:W3CDTF">2025-12-09T19:11:16Z</dcterms:modified>
</cp:coreProperties>
</file>

<file path=docProps/custom.xml><?xml version="1.0" encoding="utf-8"?>
<Properties xmlns="http://schemas.openxmlformats.org/officeDocument/2006/custom-properties" xmlns:vt="http://schemas.openxmlformats.org/officeDocument/2006/docPropsVTypes"/>
</file>